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0D780435" w:rsidR="00E808DE" w:rsidRPr="00E808DE" w:rsidRDefault="00A62133" w:rsidP="00C264FA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 xml:space="preserve">Steckbrief: </w:t>
            </w:r>
            <w:r w:rsidR="00155B91">
              <w:rPr>
                <w:rFonts w:ascii="Arial" w:hAnsi="Arial" w:cs="Arial"/>
                <w:b/>
                <w:color w:val="0B416C"/>
                <w:sz w:val="24"/>
              </w:rPr>
              <w:t>Fußverkehrs-Check</w:t>
            </w:r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361453D" w14:textId="77777777" w:rsidR="00037991" w:rsidRDefault="00A62133" w:rsidP="003D3795">
            <w:pPr>
              <w:spacing w:before="80" w:after="80" w:line="259" w:lineRule="auto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iel:</w:t>
            </w:r>
          </w:p>
          <w:p w14:paraId="09FC189E" w14:textId="7AF90176" w:rsidR="00A62133" w:rsidRPr="00881977" w:rsidRDefault="00881977" w:rsidP="00881977">
            <w:pPr>
              <w:spacing w:before="80"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Aktivierung, Unterstützung und Vernetzung von Kommunen zu einer erfolgreichen Fußverkehrsförderung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3EBF30EF" w14:textId="77777777" w:rsidR="008561F4" w:rsidRDefault="008561F4" w:rsidP="00881977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  <w:r w:rsidR="00A62133">
              <w:rPr>
                <w:rFonts w:ascii="Arial" w:hAnsi="Arial" w:cs="Arial"/>
                <w:bCs/>
                <w:color w:val="0B416C"/>
              </w:rPr>
              <w:t xml:space="preserve"> </w:t>
            </w:r>
          </w:p>
          <w:p w14:paraId="604E47D9" w14:textId="7009F31C" w:rsidR="00881977" w:rsidRPr="008561F4" w:rsidRDefault="00881977" w:rsidP="00881977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Workshop: 25-60 Personen, Begehung: maximal 30 Personen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78CEE99C" w:rsidR="008561F4" w:rsidRPr="008561F4" w:rsidRDefault="008561F4" w:rsidP="00881977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881977">
              <w:rPr>
                <w:rFonts w:ascii="Arial" w:hAnsi="Arial" w:cs="Arial"/>
                <w:bCs/>
                <w:color w:val="0B416C"/>
              </w:rPr>
              <w:t>Workshop: ca. 2 Stunden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0AB4A5F6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881977">
              <w:rPr>
                <w:rFonts w:ascii="Arial" w:hAnsi="Arial" w:cs="Arial"/>
                <w:bCs/>
                <w:color w:val="0B416C"/>
              </w:rPr>
              <w:t>zu Beginn eines Prozesses, Problemdefinition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6D514368" w:rsidR="008561F4" w:rsidRPr="008561F4" w:rsidRDefault="00881977" w:rsidP="00881977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81977">
              <w:rPr>
                <w:rFonts w:ascii="Arial" w:hAnsi="Arial" w:cs="Arial"/>
                <w:bCs/>
                <w:color w:val="0B416C"/>
              </w:rPr>
              <w:t>Fußverkehrs-Checks sind zum einen ein Analyse- und Planungs</w:t>
            </w:r>
            <w:r>
              <w:rPr>
                <w:rFonts w:ascii="Arial" w:hAnsi="Arial" w:cs="Arial"/>
                <w:bCs/>
                <w:color w:val="0B416C"/>
              </w:rPr>
              <w:t>instrument zur Aufnahme und Wei</w:t>
            </w:r>
            <w:r w:rsidRPr="00881977">
              <w:rPr>
                <w:rFonts w:ascii="Arial" w:hAnsi="Arial" w:cs="Arial"/>
                <w:bCs/>
                <w:color w:val="0B416C"/>
              </w:rPr>
              <w:t>terentwicklung der Fußverkehrssituation in einer Kommune und z</w:t>
            </w:r>
            <w:r>
              <w:rPr>
                <w:rFonts w:ascii="Arial" w:hAnsi="Arial" w:cs="Arial"/>
                <w:bCs/>
                <w:color w:val="0B416C"/>
              </w:rPr>
              <w:t>um anderen ein Partizipationsan</w:t>
            </w:r>
            <w:r w:rsidRPr="00881977">
              <w:rPr>
                <w:rFonts w:ascii="Arial" w:hAnsi="Arial" w:cs="Arial"/>
                <w:bCs/>
                <w:color w:val="0B416C"/>
              </w:rPr>
              <w:t>s</w:t>
            </w:r>
            <w:r>
              <w:rPr>
                <w:rFonts w:ascii="Arial" w:hAnsi="Arial" w:cs="Arial"/>
                <w:bCs/>
                <w:color w:val="0B416C"/>
              </w:rPr>
              <w:t xml:space="preserve">atz. Im engen Dialog mit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Bürger:</w:t>
            </w:r>
            <w:r w:rsidRPr="00881977">
              <w:rPr>
                <w:rFonts w:ascii="Arial" w:hAnsi="Arial" w:cs="Arial"/>
                <w:bCs/>
                <w:color w:val="0B416C"/>
              </w:rPr>
              <w:t>innen</w:t>
            </w:r>
            <w:proofErr w:type="spellEnd"/>
            <w:proofErr w:type="gramEnd"/>
            <w:r w:rsidRPr="00881977">
              <w:rPr>
                <w:rFonts w:ascii="Arial" w:hAnsi="Arial" w:cs="Arial"/>
                <w:bCs/>
                <w:color w:val="0B416C"/>
              </w:rPr>
              <w:t>, Verwaltung und Politik werden d</w:t>
            </w:r>
            <w:r>
              <w:rPr>
                <w:rFonts w:ascii="Arial" w:hAnsi="Arial" w:cs="Arial"/>
                <w:bCs/>
                <w:color w:val="0B416C"/>
              </w:rPr>
              <w:t xml:space="preserve">ie Stärken und Schwächen </w:t>
            </w:r>
            <w:r w:rsidRPr="00881977">
              <w:rPr>
                <w:rFonts w:ascii="Arial" w:hAnsi="Arial" w:cs="Arial"/>
                <w:bCs/>
                <w:color w:val="0B416C"/>
              </w:rPr>
              <w:t>im örtlichen Fußverkehr am konkreten Ort aufgenommen und bew</w:t>
            </w:r>
            <w:r>
              <w:rPr>
                <w:rFonts w:ascii="Arial" w:hAnsi="Arial" w:cs="Arial"/>
                <w:bCs/>
                <w:color w:val="0B416C"/>
              </w:rPr>
              <w:t xml:space="preserve">ertet. Es wird ein gemeinsamer </w:t>
            </w:r>
            <w:r w:rsidRPr="00881977">
              <w:rPr>
                <w:rFonts w:ascii="Arial" w:hAnsi="Arial" w:cs="Arial"/>
                <w:bCs/>
                <w:color w:val="0B416C"/>
              </w:rPr>
              <w:t>Maßnahmenplan entwickelt und diskutiert, um Fußwege künftig attra</w:t>
            </w:r>
            <w:r>
              <w:rPr>
                <w:rFonts w:ascii="Arial" w:hAnsi="Arial" w:cs="Arial"/>
                <w:bCs/>
                <w:color w:val="0B416C"/>
              </w:rPr>
              <w:t>ktiver und sicherer zu machen. Ein einzelner Fußverkehrs-C</w:t>
            </w:r>
            <w:r w:rsidRPr="00881977">
              <w:rPr>
                <w:rFonts w:ascii="Arial" w:hAnsi="Arial" w:cs="Arial"/>
                <w:bCs/>
                <w:color w:val="0B416C"/>
              </w:rPr>
              <w:t>heck wird am besten auf Quartiersebene dur</w:t>
            </w:r>
            <w:r>
              <w:rPr>
                <w:rFonts w:ascii="Arial" w:hAnsi="Arial" w:cs="Arial"/>
                <w:bCs/>
                <w:color w:val="0B416C"/>
              </w:rPr>
              <w:t xml:space="preserve">chgeführt. Hier bietet es sich </w:t>
            </w:r>
            <w:r w:rsidRPr="00881977">
              <w:rPr>
                <w:rFonts w:ascii="Arial" w:hAnsi="Arial" w:cs="Arial"/>
                <w:bCs/>
                <w:color w:val="0B416C"/>
              </w:rPr>
              <w:t xml:space="preserve">an, in einer ca. 2-3 km langen Begehung mit 8-10 Stationen die </w:t>
            </w:r>
            <w:r>
              <w:rPr>
                <w:rFonts w:ascii="Arial" w:hAnsi="Arial" w:cs="Arial"/>
                <w:bCs/>
                <w:color w:val="0B416C"/>
              </w:rPr>
              <w:t>Mängel, Stärken und Handlungspo</w:t>
            </w:r>
            <w:r w:rsidRPr="00881977">
              <w:rPr>
                <w:rFonts w:ascii="Arial" w:hAnsi="Arial" w:cs="Arial"/>
                <w:bCs/>
                <w:color w:val="0B416C"/>
              </w:rPr>
              <w:t>tenziale im Quartier</w:t>
            </w:r>
            <w:r>
              <w:rPr>
                <w:rFonts w:ascii="Arial" w:hAnsi="Arial" w:cs="Arial"/>
                <w:bCs/>
                <w:color w:val="0B416C"/>
              </w:rPr>
              <w:t xml:space="preserve"> aufzunehmen und darzustellen.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2AE3AE39" w14:textId="5335E125" w:rsidR="008561F4" w:rsidRPr="008561F4" w:rsidRDefault="00881977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Vorbereitung: Zielformulierung, Klärung der finanziellen und personellen Ressourcen, Planung</w:t>
            </w:r>
          </w:p>
          <w:p w14:paraId="28147EE5" w14:textId="3D80FC77" w:rsidR="008561F4" w:rsidRDefault="00881977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Auftaktworkshop mit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Bürg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(ca. 2 Stunden): Informationsvermittlung und Erfahrungsaustausch</w:t>
            </w:r>
          </w:p>
          <w:p w14:paraId="4AC9F0D0" w14:textId="77777777" w:rsidR="00A62133" w:rsidRDefault="00881977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Begehungen: Betrachtung der Probleme und Belange der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Zufußgehenden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sowie der Verkehrssituation vor Ort</w:t>
            </w:r>
          </w:p>
          <w:p w14:paraId="6B7F3816" w14:textId="77777777" w:rsidR="00881977" w:rsidRDefault="00881977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Abschlussworkshop: Ergebnisvorstellung und Diskussion von Maßnahmen und Lösungsmöglichkeiten</w:t>
            </w:r>
          </w:p>
          <w:p w14:paraId="127AFA82" w14:textId="65686A97" w:rsidR="00881977" w:rsidRPr="003D3795" w:rsidRDefault="00881977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Nachbereitung: Erarbeitung einer abschließenden Dokumentation (z. B. Abschlussbericht)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48E1AC9" w14:textId="6E7BD2E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3AA670B4" w14:textId="2F3F93D1" w:rsidR="008561F4" w:rsidRPr="00AA1A63" w:rsidRDefault="00A62133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Zeit</w:t>
            </w:r>
            <w:r w:rsidR="008561F4"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881977">
              <w:rPr>
                <w:rFonts w:ascii="Arial" w:hAnsi="Arial" w:cs="Arial"/>
                <w:bCs/>
                <w:color w:val="0B416C"/>
              </w:rPr>
              <w:t>mehrere Wochen</w:t>
            </w:r>
          </w:p>
          <w:p w14:paraId="1E3E8182" w14:textId="74ECAAA1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Kosten: </w:t>
            </w:r>
            <w:r w:rsidR="00881977">
              <w:rPr>
                <w:rFonts w:ascii="Arial" w:hAnsi="Arial" w:cs="Arial"/>
                <w:bCs/>
                <w:color w:val="0B416C"/>
              </w:rPr>
              <w:t>Räumlichkeiten, Personal, Verpflegung</w:t>
            </w:r>
          </w:p>
          <w:p w14:paraId="6FB321B6" w14:textId="07202C21" w:rsidR="008561F4" w:rsidRPr="00AA1A63" w:rsidRDefault="008561F4" w:rsidP="00C264FA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Nutzen: </w:t>
            </w:r>
            <w:r w:rsidR="00881977">
              <w:rPr>
                <w:rFonts w:ascii="Arial" w:hAnsi="Arial" w:cs="Arial"/>
                <w:bCs/>
                <w:color w:val="0B416C"/>
              </w:rPr>
              <w:t xml:space="preserve">Mobilitätsförderung aller </w:t>
            </w:r>
            <w:proofErr w:type="spellStart"/>
            <w:r w:rsidR="00881977">
              <w:rPr>
                <w:rFonts w:ascii="Arial" w:hAnsi="Arial" w:cs="Arial"/>
                <w:bCs/>
                <w:color w:val="0B416C"/>
              </w:rPr>
              <w:t>Bewohner:innen</w:t>
            </w:r>
            <w:proofErr w:type="spellEnd"/>
            <w:r w:rsidR="00881977">
              <w:rPr>
                <w:rFonts w:ascii="Arial" w:hAnsi="Arial" w:cs="Arial"/>
                <w:bCs/>
                <w:color w:val="0B416C"/>
              </w:rPr>
              <w:t>, Kostenersparnis, Umweltschutz</w:t>
            </w:r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71C765A6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</w:t>
            </w:r>
            <w:r w:rsidR="00881977">
              <w:rPr>
                <w:rFonts w:ascii="Arial" w:hAnsi="Arial" w:cs="Arial"/>
                <w:bCs/>
                <w:color w:val="0B416C"/>
              </w:rPr>
              <w:t>zwei Veranstaltungen und eine Begehung</w:t>
            </w:r>
          </w:p>
          <w:p w14:paraId="11B65AF6" w14:textId="5CBECCD8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881977">
              <w:rPr>
                <w:rFonts w:ascii="Arial" w:hAnsi="Arial" w:cs="Arial"/>
                <w:bCs/>
                <w:color w:val="0B416C"/>
              </w:rPr>
              <w:t xml:space="preserve">orientiert sich stark an den Bedürfnissen der </w:t>
            </w:r>
            <w:proofErr w:type="spellStart"/>
            <w:proofErr w:type="gramStart"/>
            <w:r w:rsidR="00881977">
              <w:rPr>
                <w:rFonts w:ascii="Arial" w:hAnsi="Arial" w:cs="Arial"/>
                <w:bCs/>
                <w:color w:val="0B416C"/>
              </w:rPr>
              <w:t>Teilnehmer:innen</w:t>
            </w:r>
            <w:proofErr w:type="spellEnd"/>
            <w:proofErr w:type="gramEnd"/>
          </w:p>
          <w:p w14:paraId="748D07E7" w14:textId="1984C095" w:rsidR="00AA1A63" w:rsidRPr="00AA1A63" w:rsidRDefault="00AA1A63" w:rsidP="00C264FA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Barrieren: </w:t>
            </w:r>
            <w:r w:rsidR="00881977">
              <w:rPr>
                <w:rFonts w:ascii="Arial" w:hAnsi="Arial" w:cs="Arial"/>
                <w:bCs/>
                <w:color w:val="0B416C"/>
              </w:rPr>
              <w:t>Mobilität muss bestehen, um an der Begehung teilnehmen zu können</w:t>
            </w:r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Material:</w:t>
            </w:r>
          </w:p>
          <w:p w14:paraId="14061613" w14:textId="06D1B579" w:rsidR="00AA1A63" w:rsidRPr="00AA1A63" w:rsidRDefault="00881977" w:rsidP="00881977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K</w:t>
            </w:r>
            <w:r w:rsidRPr="00881977">
              <w:rPr>
                <w:rFonts w:ascii="Arial" w:hAnsi="Arial" w:cs="Arial"/>
                <w:bCs/>
                <w:color w:val="0B416C"/>
              </w:rPr>
              <w:t>arte des Untersuchungsgebiets, Karteikarten, Moderationsmaterialien, Pinnw</w:t>
            </w:r>
            <w:r>
              <w:rPr>
                <w:rFonts w:ascii="Arial" w:hAnsi="Arial" w:cs="Arial"/>
                <w:bCs/>
                <w:color w:val="0B416C"/>
              </w:rPr>
              <w:t xml:space="preserve">ände, Flipchart, Großformatige </w:t>
            </w:r>
            <w:r w:rsidRPr="00881977">
              <w:rPr>
                <w:rFonts w:ascii="Arial" w:hAnsi="Arial" w:cs="Arial"/>
                <w:bCs/>
                <w:color w:val="0B416C"/>
              </w:rPr>
              <w:t>Bilder (möglichst laminiert und in DIN A3) an Stationen (für die Vermitt</w:t>
            </w:r>
            <w:r>
              <w:rPr>
                <w:rFonts w:ascii="Arial" w:hAnsi="Arial" w:cs="Arial"/>
                <w:bCs/>
                <w:color w:val="0B416C"/>
              </w:rPr>
              <w:t xml:space="preserve">lung von Themen an Stationen), </w:t>
            </w:r>
            <w:r w:rsidRPr="00881977">
              <w:rPr>
                <w:rFonts w:ascii="Arial" w:hAnsi="Arial" w:cs="Arial"/>
                <w:bCs/>
                <w:color w:val="0B416C"/>
              </w:rPr>
              <w:t xml:space="preserve">Kreide und Pylonen (helfen neue Führungen, </w:t>
            </w:r>
            <w:proofErr w:type="spellStart"/>
            <w:r w:rsidRPr="00881977">
              <w:rPr>
                <w:rFonts w:ascii="Arial" w:hAnsi="Arial" w:cs="Arial"/>
                <w:bCs/>
                <w:color w:val="0B416C"/>
              </w:rPr>
              <w:t>Querungsanlagen</w:t>
            </w:r>
            <w:proofErr w:type="spellEnd"/>
            <w:r w:rsidRPr="00881977">
              <w:rPr>
                <w:rFonts w:ascii="Arial" w:hAnsi="Arial" w:cs="Arial"/>
                <w:bCs/>
                <w:color w:val="0B416C"/>
              </w:rPr>
              <w:t xml:space="preserve"> (z.</w:t>
            </w:r>
            <w:r>
              <w:rPr>
                <w:rFonts w:ascii="Arial" w:hAnsi="Arial" w:cs="Arial"/>
                <w:bCs/>
                <w:color w:val="0B416C"/>
              </w:rPr>
              <w:t xml:space="preserve"> B. Gehwegnasen, Fußgänger</w:t>
            </w:r>
            <w:r w:rsidRPr="00881977">
              <w:rPr>
                <w:rFonts w:ascii="Arial" w:hAnsi="Arial" w:cs="Arial"/>
                <w:bCs/>
                <w:color w:val="0B416C"/>
              </w:rPr>
              <w:t>überwege) zu veranschaulichen), ggf. Tontechnik oder Mikrofon</w:t>
            </w:r>
            <w:r>
              <w:rPr>
                <w:rFonts w:ascii="Arial" w:hAnsi="Arial" w:cs="Arial"/>
                <w:bCs/>
                <w:color w:val="0B416C"/>
              </w:rPr>
              <w:t xml:space="preserve"> für große Gruppen, Maßbänder (z</w:t>
            </w:r>
            <w:r w:rsidRPr="00881977">
              <w:rPr>
                <w:rFonts w:ascii="Arial" w:hAnsi="Arial" w:cs="Arial"/>
                <w:bCs/>
                <w:color w:val="0B416C"/>
              </w:rPr>
              <w:t xml:space="preserve">ur exakten Bestandsaufnahme </w:t>
            </w:r>
            <w:r w:rsidRPr="00881977">
              <w:rPr>
                <w:rFonts w:ascii="Arial" w:hAnsi="Arial" w:cs="Arial"/>
                <w:bCs/>
                <w:color w:val="0B416C"/>
              </w:rPr>
              <w:lastRenderedPageBreak/>
              <w:t>von Engstell</w:t>
            </w:r>
            <w:r>
              <w:rPr>
                <w:rFonts w:ascii="Arial" w:hAnsi="Arial" w:cs="Arial"/>
                <w:bCs/>
                <w:color w:val="0B416C"/>
              </w:rPr>
              <w:t xml:space="preserve">en), Stoppuhren </w:t>
            </w:r>
            <w:r w:rsidRPr="00881977">
              <w:rPr>
                <w:rFonts w:ascii="Arial" w:hAnsi="Arial" w:cs="Arial"/>
                <w:bCs/>
                <w:color w:val="0B416C"/>
              </w:rPr>
              <w:t xml:space="preserve">(Bewerten der realen Wartezeit an Ampeln </w:t>
            </w:r>
            <w:r>
              <w:rPr>
                <w:rFonts w:ascii="Arial" w:hAnsi="Arial" w:cs="Arial"/>
                <w:bCs/>
                <w:color w:val="0B416C"/>
              </w:rPr>
              <w:t>und A</w:t>
            </w:r>
            <w:r w:rsidRPr="00881977">
              <w:rPr>
                <w:rFonts w:ascii="Arial" w:hAnsi="Arial" w:cs="Arial"/>
                <w:bCs/>
                <w:color w:val="0B416C"/>
              </w:rPr>
              <w:t>bgleichen mit geltenden Richtwerten), ggf. Warnwesten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620B432" w14:textId="2F304E9C" w:rsidR="00A62133" w:rsidRPr="00AA1A63" w:rsidRDefault="00A6213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lastRenderedPageBreak/>
              <w:t>Fazit:</w:t>
            </w:r>
          </w:p>
          <w:p w14:paraId="385B97CC" w14:textId="26A47C36" w:rsidR="00AA1A63" w:rsidRPr="00C54E9D" w:rsidRDefault="0084206F" w:rsidP="00881977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Der Fußverkehrs-C</w:t>
            </w:r>
            <w:r w:rsidR="00881977" w:rsidRPr="00881977">
              <w:rPr>
                <w:rFonts w:ascii="Arial" w:hAnsi="Arial" w:cs="Arial"/>
                <w:bCs/>
                <w:color w:val="0B416C"/>
              </w:rPr>
              <w:t xml:space="preserve">heck trägt dazu bei, den Fußverkehr stärker ins </w:t>
            </w:r>
            <w:r>
              <w:rPr>
                <w:rFonts w:ascii="Arial" w:hAnsi="Arial" w:cs="Arial"/>
                <w:bCs/>
                <w:color w:val="0B416C"/>
              </w:rPr>
              <w:t>Bewusstsein von Politik und Ver</w:t>
            </w:r>
            <w:r w:rsidR="00881977" w:rsidRPr="00881977">
              <w:rPr>
                <w:rFonts w:ascii="Arial" w:hAnsi="Arial" w:cs="Arial"/>
                <w:bCs/>
                <w:color w:val="0B416C"/>
              </w:rPr>
              <w:t>waltung zu rücken. Gemeinsam können Belang</w:t>
            </w:r>
            <w:r>
              <w:rPr>
                <w:rFonts w:ascii="Arial" w:hAnsi="Arial" w:cs="Arial"/>
                <w:bCs/>
                <w:color w:val="0B416C"/>
              </w:rPr>
              <w:t xml:space="preserve">e und Bedürfnisse der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Fußgäng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stärker be</w:t>
            </w:r>
            <w:r w:rsidR="00881977" w:rsidRPr="00881977">
              <w:rPr>
                <w:rFonts w:ascii="Arial" w:hAnsi="Arial" w:cs="Arial"/>
                <w:bCs/>
                <w:color w:val="0B416C"/>
              </w:rPr>
              <w:t>rücksichtigt werden. Für Kommunen bietet der Fußverkehrs-Check</w:t>
            </w:r>
            <w:r>
              <w:rPr>
                <w:rFonts w:ascii="Arial" w:hAnsi="Arial" w:cs="Arial"/>
                <w:bCs/>
                <w:color w:val="0B416C"/>
              </w:rPr>
              <w:t xml:space="preserve"> vor allem die Chance, in eine </w:t>
            </w:r>
            <w:r w:rsidR="00881977" w:rsidRPr="00881977">
              <w:rPr>
                <w:rFonts w:ascii="Arial" w:hAnsi="Arial" w:cs="Arial"/>
                <w:bCs/>
                <w:color w:val="0B416C"/>
              </w:rPr>
              <w:t xml:space="preserve">systematische Förderung des Fußverkehrs einzusteigen bzw. diese zu </w:t>
            </w:r>
            <w:r>
              <w:rPr>
                <w:rFonts w:ascii="Arial" w:hAnsi="Arial" w:cs="Arial"/>
                <w:bCs/>
                <w:color w:val="0B416C"/>
              </w:rPr>
              <w:t xml:space="preserve">vertiefen und gleichzeitig die </w:t>
            </w:r>
            <w:r w:rsidR="00881977" w:rsidRPr="00881977">
              <w:rPr>
                <w:rFonts w:ascii="Arial" w:hAnsi="Arial" w:cs="Arial"/>
                <w:bCs/>
                <w:color w:val="0B416C"/>
              </w:rPr>
              <w:t>Bürgerbeteilig</w:t>
            </w:r>
            <w:r>
              <w:rPr>
                <w:rFonts w:ascii="Arial" w:hAnsi="Arial" w:cs="Arial"/>
                <w:bCs/>
                <w:color w:val="0B416C"/>
              </w:rPr>
              <w:t>ung zu stärke</w:t>
            </w:r>
          </w:p>
        </w:tc>
      </w:tr>
      <w:tr w:rsidR="00AA1A63" w:rsidRPr="00E808DE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225EAB9F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Quelle</w:t>
            </w:r>
            <w:r>
              <w:rPr>
                <w:rFonts w:ascii="Arial" w:hAnsi="Arial" w:cs="Arial"/>
                <w:b/>
                <w:bCs/>
                <w:color w:val="0B416C"/>
              </w:rPr>
              <w:t>n</w:t>
            </w:r>
            <w:r w:rsidRP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0177FC3D" w14:textId="6B9BDECC" w:rsidR="00AA1A63" w:rsidRPr="00C54E9D" w:rsidRDefault="0084206F" w:rsidP="0084206F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4206F">
              <w:rPr>
                <w:rFonts w:ascii="Arial" w:hAnsi="Arial" w:cs="Arial"/>
                <w:bCs/>
                <w:color w:val="0B416C"/>
              </w:rPr>
              <w:t>Ministerium für Verkehr Baden-Württemberg. Fußverkehrs</w:t>
            </w:r>
            <w:r>
              <w:rPr>
                <w:rFonts w:ascii="Arial" w:hAnsi="Arial" w:cs="Arial"/>
                <w:bCs/>
                <w:color w:val="0B416C"/>
              </w:rPr>
              <w:t>-Checks: Leitfaden zur Durchführung. Dortmund/</w:t>
            </w:r>
            <w:r w:rsidRPr="0084206F">
              <w:rPr>
                <w:rFonts w:ascii="Arial" w:hAnsi="Arial" w:cs="Arial"/>
                <w:bCs/>
                <w:color w:val="0B416C"/>
              </w:rPr>
              <w:t>Karlsruhe: Ministerium für Verkehr Baden-Württemberg; 2016.</w:t>
            </w:r>
            <w:bookmarkStart w:id="0" w:name="_GoBack"/>
            <w:bookmarkEnd w:id="0"/>
          </w:p>
        </w:tc>
      </w:tr>
    </w:tbl>
    <w:p w14:paraId="2818F191" w14:textId="002F2D2B" w:rsidR="00090D8B" w:rsidRPr="00AA1A63" w:rsidRDefault="00AE1DBD" w:rsidP="00E05463">
      <w:pPr>
        <w:rPr>
          <w:rFonts w:ascii="Arial" w:hAnsi="Arial" w:cs="Arial"/>
        </w:rPr>
      </w:pPr>
    </w:p>
    <w:sectPr w:rsidR="00090D8B" w:rsidRPr="00AA1A63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55127B" w14:textId="77777777" w:rsidR="00AE1DBD" w:rsidRDefault="00AE1DBD" w:rsidP="007438DB">
      <w:pPr>
        <w:spacing w:after="0" w:line="240" w:lineRule="auto"/>
      </w:pPr>
      <w:r>
        <w:separator/>
      </w:r>
    </w:p>
  </w:endnote>
  <w:endnote w:type="continuationSeparator" w:id="0">
    <w:p w14:paraId="7DB5A8A5" w14:textId="77777777" w:rsidR="00AE1DBD" w:rsidRDefault="00AE1DBD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064C83" w14:textId="77777777" w:rsidR="00AE1DBD" w:rsidRDefault="00AE1DBD" w:rsidP="007438DB">
      <w:pPr>
        <w:spacing w:after="0" w:line="240" w:lineRule="auto"/>
      </w:pPr>
      <w:r>
        <w:separator/>
      </w:r>
    </w:p>
  </w:footnote>
  <w:footnote w:type="continuationSeparator" w:id="0">
    <w:p w14:paraId="355155A4" w14:textId="77777777" w:rsidR="00AE1DBD" w:rsidRDefault="00AE1DBD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A921E3"/>
    <w:multiLevelType w:val="hybridMultilevel"/>
    <w:tmpl w:val="92D6B1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BF0EC7"/>
    <w:multiLevelType w:val="hybridMultilevel"/>
    <w:tmpl w:val="4978FB9A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6"/>
  </w:num>
  <w:num w:numId="3">
    <w:abstractNumId w:val="3"/>
  </w:num>
  <w:num w:numId="4">
    <w:abstractNumId w:val="27"/>
  </w:num>
  <w:num w:numId="5">
    <w:abstractNumId w:val="26"/>
  </w:num>
  <w:num w:numId="6">
    <w:abstractNumId w:val="21"/>
  </w:num>
  <w:num w:numId="7">
    <w:abstractNumId w:val="18"/>
  </w:num>
  <w:num w:numId="8">
    <w:abstractNumId w:val="5"/>
  </w:num>
  <w:num w:numId="9">
    <w:abstractNumId w:val="31"/>
  </w:num>
  <w:num w:numId="10">
    <w:abstractNumId w:val="4"/>
  </w:num>
  <w:num w:numId="11">
    <w:abstractNumId w:val="14"/>
  </w:num>
  <w:num w:numId="12">
    <w:abstractNumId w:val="7"/>
  </w:num>
  <w:num w:numId="13">
    <w:abstractNumId w:val="28"/>
  </w:num>
  <w:num w:numId="14">
    <w:abstractNumId w:val="24"/>
  </w:num>
  <w:num w:numId="15">
    <w:abstractNumId w:val="9"/>
  </w:num>
  <w:num w:numId="16">
    <w:abstractNumId w:val="32"/>
  </w:num>
  <w:num w:numId="17">
    <w:abstractNumId w:val="29"/>
  </w:num>
  <w:num w:numId="18">
    <w:abstractNumId w:val="11"/>
  </w:num>
  <w:num w:numId="19">
    <w:abstractNumId w:val="1"/>
  </w:num>
  <w:num w:numId="20">
    <w:abstractNumId w:val="16"/>
  </w:num>
  <w:num w:numId="21">
    <w:abstractNumId w:val="10"/>
  </w:num>
  <w:num w:numId="22">
    <w:abstractNumId w:val="13"/>
  </w:num>
  <w:num w:numId="23">
    <w:abstractNumId w:val="30"/>
  </w:num>
  <w:num w:numId="24">
    <w:abstractNumId w:val="0"/>
  </w:num>
  <w:num w:numId="25">
    <w:abstractNumId w:val="8"/>
  </w:num>
  <w:num w:numId="26">
    <w:abstractNumId w:val="2"/>
  </w:num>
  <w:num w:numId="27">
    <w:abstractNumId w:val="17"/>
  </w:num>
  <w:num w:numId="28">
    <w:abstractNumId w:val="23"/>
  </w:num>
  <w:num w:numId="29">
    <w:abstractNumId w:val="20"/>
  </w:num>
  <w:num w:numId="30">
    <w:abstractNumId w:val="12"/>
  </w:num>
  <w:num w:numId="31">
    <w:abstractNumId w:val="19"/>
  </w:num>
  <w:num w:numId="32">
    <w:abstractNumId w:val="2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90748"/>
    <w:rsid w:val="000A4488"/>
    <w:rsid w:val="000D6185"/>
    <w:rsid w:val="000D6601"/>
    <w:rsid w:val="001176DE"/>
    <w:rsid w:val="0012004D"/>
    <w:rsid w:val="001473FF"/>
    <w:rsid w:val="00155B91"/>
    <w:rsid w:val="00197AF2"/>
    <w:rsid w:val="001A43CA"/>
    <w:rsid w:val="001C6416"/>
    <w:rsid w:val="00201D57"/>
    <w:rsid w:val="002328D7"/>
    <w:rsid w:val="0024288B"/>
    <w:rsid w:val="00291E1E"/>
    <w:rsid w:val="002D5A16"/>
    <w:rsid w:val="002E7D2D"/>
    <w:rsid w:val="0031124B"/>
    <w:rsid w:val="00326C60"/>
    <w:rsid w:val="00357A5F"/>
    <w:rsid w:val="003A1806"/>
    <w:rsid w:val="003C52A4"/>
    <w:rsid w:val="003D2508"/>
    <w:rsid w:val="003D3795"/>
    <w:rsid w:val="004449AC"/>
    <w:rsid w:val="0044511C"/>
    <w:rsid w:val="00457C6A"/>
    <w:rsid w:val="004B4E29"/>
    <w:rsid w:val="005063A5"/>
    <w:rsid w:val="0052271A"/>
    <w:rsid w:val="00547C52"/>
    <w:rsid w:val="005F5EB0"/>
    <w:rsid w:val="0065243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80271C"/>
    <w:rsid w:val="0084206F"/>
    <w:rsid w:val="00843CD6"/>
    <w:rsid w:val="00847DA7"/>
    <w:rsid w:val="008561F4"/>
    <w:rsid w:val="0086064D"/>
    <w:rsid w:val="00881977"/>
    <w:rsid w:val="00890D72"/>
    <w:rsid w:val="00905A43"/>
    <w:rsid w:val="009C15BE"/>
    <w:rsid w:val="009E4C48"/>
    <w:rsid w:val="00A62133"/>
    <w:rsid w:val="00AA1A63"/>
    <w:rsid w:val="00AD119B"/>
    <w:rsid w:val="00AE1DBD"/>
    <w:rsid w:val="00B07D1A"/>
    <w:rsid w:val="00B369C7"/>
    <w:rsid w:val="00C264FA"/>
    <w:rsid w:val="00C40CE6"/>
    <w:rsid w:val="00C54E9D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F25D9"/>
    <w:rsid w:val="00E05463"/>
    <w:rsid w:val="00E14346"/>
    <w:rsid w:val="00E45FC5"/>
    <w:rsid w:val="00E808DE"/>
    <w:rsid w:val="00E8536A"/>
    <w:rsid w:val="00ED228B"/>
    <w:rsid w:val="00EF331A"/>
    <w:rsid w:val="00F77D4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8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3</cp:revision>
  <dcterms:created xsi:type="dcterms:W3CDTF">2022-09-06T13:10:00Z</dcterms:created>
  <dcterms:modified xsi:type="dcterms:W3CDTF">2022-09-06T13:21:00Z</dcterms:modified>
</cp:coreProperties>
</file>